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France</w:t>
      </w:r>
      <w:r>
        <w:t xml:space="preserve"> </w:t>
      </w:r>
      <w:r>
        <w:t xml:space="preserve">Lyon</w:t>
      </w:r>
    </w:p>
    <w:bookmarkStart w:id="24" w:name="X6351264950acf8d5f4776402a864949ae8b997b"/>
    <w:p>
      <w:pPr>
        <w:pStyle w:val="Heading1"/>
      </w:pPr>
      <w:r>
        <w:t xml:space="preserve">Cover Letter for Pharmacist Position in France Lyon</w:t>
      </w:r>
    </w:p>
    <w:p>
      <w:pPr>
        <w:pStyle w:val="FirstParagraph"/>
      </w:pPr>
      <w:r>
        <w:t xml:space="preserve">Dear [Hiring Manager's Name],</w:t>
      </w:r>
    </w:p>
    <w:p>
      <w:pPr>
        <w:pStyle w:val="BodyText"/>
      </w:pPr>
      <w:r>
        <w:t xml:space="preserve">As a dedicated and experienced pharmacist with a passion for community health and pharmaceutical innovation, I am excited to apply for the Pharmacist position at your esteemed pharmacy in Lyon, France. With over [X years] of professional experience in pharmacy management, patient care, and medication safety, I am eager to contribute my expertise to a dynamic healthcare environment that aligns with the values of France Lyon. This opportunity represents an ideal platform for me to combine my clinical knowledge with the unique cultural and professional opportunities that Lyon offers.</w:t>
      </w:r>
    </w:p>
    <w:p>
      <w:pPr>
        <w:pStyle w:val="BodyText"/>
      </w:pPr>
      <w:r>
        <w:t xml:space="preserve">My journey as a pharmacist has been defined by a commitment to excellence in patient care, adherence to rigorous pharmaceutical standards, and a deep understanding of the evolving healthcare landscape. In [Your Previous Location], I have served as a pharmacist in both retail and clinical settings, where I honed my skills in medication counseling, prescription validation, and inventory management. These experiences have equipped me with the ability to navigate complex pharmaceutical challenges while maintaining a patient-centered approach. I am particularly drawn to the Pharmacist role in Lyon because of its potential to impact a diverse population through accessible healthcare services and collaborative care models.</w:t>
      </w:r>
    </w:p>
    <w:bookmarkStart w:id="20" w:name="why-france-lyon"/>
    <w:p>
      <w:pPr>
        <w:pStyle w:val="Heading2"/>
      </w:pPr>
      <w:r>
        <w:t xml:space="preserve">Why France Lyon?</w:t>
      </w:r>
    </w:p>
    <w:p>
      <w:pPr>
        <w:pStyle w:val="FirstParagraph"/>
      </w:pPr>
      <w:r>
        <w:t xml:space="preserve">The city of Lyon, renowned for its rich history, vibrant cultural scene, and advanced healthcare infrastructure, presents an exceptional opportunity to contribute to a community-focused pharmacy practice. As a Pharmacist in France Lyon, I am eager to engage with the local population and support their health needs through personalized care. The city’s emphasis on integrating traditional and modern medicine aligns with my belief in holistic patient care, where pharmacists play a pivotal role in bridging the gap between medical professionals and patients.</w:t>
      </w:r>
    </w:p>
    <w:p>
      <w:pPr>
        <w:pStyle w:val="BodyText"/>
      </w:pPr>
      <w:r>
        <w:t xml:space="preserve">France’s healthcare system, with its strong regulatory framework and focus on preventive care, resonates deeply with my professional philosophy. The French Code de la santé publique ensures that pharmacists are integral to public health initiatives, which I am passionate about advancing. In Lyon, I aim to leverage my expertise in medication therapy management and drug safety to enhance patient outcomes while adhering to the highest standards of pharmaceutical practice.</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prioritized continuous learning and professional development. I hold [Your Degree or Certification, e.g., "a Master’s in Pharmacy from XYZ University"] and am committed to staying updated with the latest advancements in pharmacology. My experience includes working with diverse patient populations, from pediatric care to geriatric medication management, which has strengthened my ability to communicate effectively and provide tailored solutions. For instance, during my tenure at [Previous Workplace], I implemented a medication adherence program that reduced prescription errors by 25% and improved patient satisfaction scores.</w:t>
      </w:r>
    </w:p>
    <w:p>
      <w:pPr>
        <w:pStyle w:val="BodyText"/>
      </w:pPr>
      <w:r>
        <w:t xml:space="preserve">Additionally, I have a strong background in pharmaceutical research and collaboration with healthcare teams. In [Previous Role], I partnered with physicians and nurses to optimize drug therapies for chronic conditions such as diabetes and hypertension. These experiences have not only sharpened my clinical acumen but also reinforced the importance of interdisciplinary teamwork—a value that is central to the French healthcare model.</w:t>
      </w:r>
    </w:p>
    <w:p>
      <w:pPr>
        <w:pStyle w:val="BodyText"/>
      </w:pPr>
      <w:r>
        <w:t xml:space="preserve">As a Pharmacist in France Lyon, I am particularly interested in contributing to initiatives that promote public health education and disease prevention. I am familiar with the role of pharmacists in administering vaccines, conducting health screenings, and providing guidance on over-the-counter medications. These responsibilities align with my goal of being a proactive member of the healthcare community, ensuring that patients receive accurate information and support.</w:t>
      </w:r>
    </w:p>
    <w:bookmarkEnd w:id="21"/>
    <w:bookmarkStart w:id="22" w:name="X23712d549b6bfab55cf52a2a0c3782071fa48eb"/>
    <w:p>
      <w:pPr>
        <w:pStyle w:val="Heading2"/>
      </w:pPr>
      <w:r>
        <w:t xml:space="preserve">Adapting to France Lyon's Pharmaceutical Landscape</w:t>
      </w:r>
    </w:p>
    <w:p>
      <w:pPr>
        <w:pStyle w:val="FirstParagraph"/>
      </w:pPr>
      <w:r>
        <w:t xml:space="preserve">While I am new to France Lyon, I have extensively researched the region’s healthcare practices and cultural nuances. The French approach to pharmacy emphasizes precision, patient confidentiality, and a strong ethical foundation—principles that I uphold in my work. For example, the emphasis on [specific practice, e.g., "medication reviews for elderly patients"] resonates with my experience in optimizing treatment plans for vulnerable populations. I am also eager to learn more about local regulations and community health priorities to ensure seamless integration into your pharmacy’s operations.</w:t>
      </w:r>
    </w:p>
    <w:p>
      <w:pPr>
        <w:pStyle w:val="BodyText"/>
      </w:pPr>
      <w:r>
        <w:t xml:space="preserve">Living and working in Lyon would allow me to immerse myself in a city that values innovation and tradition. The presence of renowned medical institutions, such as [mention specific hospitals or universities if applicable], creates a stimulating environment for professional growth. I am confident that my adaptability, cultural sensitivity, and dedication to service will enable me to thrive in this setting.</w:t>
      </w:r>
    </w:p>
    <w:bookmarkEnd w:id="22"/>
    <w:bookmarkStart w:id="23" w:name="conclusion"/>
    <w:p>
      <w:pPr>
        <w:pStyle w:val="Heading2"/>
      </w:pPr>
      <w:r>
        <w:t xml:space="preserve">Conclusion</w:t>
      </w:r>
    </w:p>
    <w:p>
      <w:pPr>
        <w:pStyle w:val="FirstParagraph"/>
      </w:pPr>
      <w:r>
        <w:t xml:space="preserve">In conclusion, I am enthusiastic about the opportunity to join your pharmacy team as a Pharmacist in France Lyon. My combination of technical expertise, patient-focused care, and commitment to excellence make me a strong candidate for this role. I am particularly motivated by the chance to contribute to Lyon’s healthcare community and support its residents in achieving better health outcomes.</w:t>
      </w:r>
    </w:p>
    <w:p>
      <w:pPr>
        <w:pStyle w:val="BodyText"/>
      </w:pPr>
      <w:r>
        <w:t xml:space="preserve">Thank you for considering my application. I would be honored to discuss how my background and skills align with your needs. Please feel free to contact me at [your phone number] or [your email address] at your earliest convenience. I look forward to the possibility of contributing to the success of your pharmacy and the well-being of Lyon’s community.</w:t>
      </w:r>
    </w:p>
    <w:p>
      <w:pPr>
        <w:pStyle w:val="BodyText"/>
      </w:pPr>
      <w:r>
        <w:t xml:space="preserve">Sincerely,</w:t>
      </w:r>
      <w:r>
        <w:br/>
      </w:r>
      <w:r>
        <w:t xml:space="preserve">[Your Full Name]</w:t>
      </w:r>
      <w:r>
        <w:br/>
      </w:r>
      <w:r>
        <w:t xml:space="preserve">[Your Address]</w:t>
      </w:r>
      <w:r>
        <w:br/>
      </w:r>
      <w:r>
        <w:t xml:space="preserve">[City, Postal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France Lyon</dc:title>
  <dc:creator/>
  <dc:language>en</dc:language>
  <cp:keywords/>
  <dcterms:created xsi:type="dcterms:W3CDTF">2025-12-11T06:57:57Z</dcterms:created>
  <dcterms:modified xsi:type="dcterms:W3CDTF">2025-12-11T06:57:57Z</dcterms:modified>
</cp:coreProperties>
</file>

<file path=docProps/custom.xml><?xml version="1.0" encoding="utf-8"?>
<Properties xmlns="http://schemas.openxmlformats.org/officeDocument/2006/custom-properties" xmlns:vt="http://schemas.openxmlformats.org/officeDocument/2006/docPropsVTypes"/>
</file>